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99ADE7" w14:textId="77777777" w:rsidR="007E7368" w:rsidRPr="008E444B" w:rsidRDefault="007E7368" w:rsidP="004F0250">
      <w:pPr>
        <w:jc w:val="center"/>
        <w:rPr>
          <w:rFonts w:eastAsiaTheme="majorEastAsia" w:cstheme="majorBidi"/>
          <w:b/>
          <w:color w:val="642D08"/>
          <w:sz w:val="44"/>
          <w:szCs w:val="36"/>
        </w:rPr>
      </w:pPr>
      <w:r w:rsidRPr="008E444B">
        <w:rPr>
          <w:rFonts w:eastAsiaTheme="majorEastAsia" w:cstheme="majorBidi"/>
          <w:b/>
          <w:color w:val="642D08"/>
          <w:sz w:val="44"/>
          <w:szCs w:val="36"/>
        </w:rPr>
        <w:t>Изпит по "Основи на програмирането"</w:t>
      </w:r>
    </w:p>
    <w:p w14:paraId="18D5F8D7" w14:textId="3BA52091" w:rsidR="00955FA1" w:rsidRPr="008E444B" w:rsidRDefault="00955FA1" w:rsidP="00955FA1">
      <w:pPr>
        <w:pStyle w:val="2"/>
        <w:numPr>
          <w:ilvl w:val="0"/>
          <w:numId w:val="0"/>
        </w:numPr>
        <w:spacing w:before="40"/>
        <w:ind w:left="360" w:hanging="360"/>
        <w:rPr>
          <w:sz w:val="40"/>
          <w:szCs w:val="40"/>
        </w:rPr>
      </w:pPr>
      <w:r w:rsidRPr="008E444B">
        <w:rPr>
          <w:sz w:val="40"/>
          <w:szCs w:val="40"/>
        </w:rPr>
        <w:t xml:space="preserve">Задача </w:t>
      </w:r>
      <w:r w:rsidRPr="008E444B">
        <w:rPr>
          <w:sz w:val="40"/>
          <w:szCs w:val="40"/>
          <w:lang w:val="en-US"/>
        </w:rPr>
        <w:t>2</w:t>
      </w:r>
      <w:r w:rsidRPr="008E444B">
        <w:rPr>
          <w:sz w:val="40"/>
          <w:szCs w:val="40"/>
        </w:rPr>
        <w:t>. Сафари</w:t>
      </w:r>
    </w:p>
    <w:p w14:paraId="48DF411A" w14:textId="78041D92" w:rsidR="00955FA1" w:rsidRPr="008E444B" w:rsidRDefault="00955FA1" w:rsidP="00955FA1">
      <w:pPr>
        <w:rPr>
          <w:sz w:val="24"/>
          <w:szCs w:val="24"/>
          <w:lang w:val="en-US"/>
        </w:rPr>
      </w:pPr>
      <w:r w:rsidRPr="008E444B">
        <w:rPr>
          <w:b/>
          <w:bCs/>
          <w:sz w:val="24"/>
          <w:szCs w:val="24"/>
        </w:rPr>
        <w:t xml:space="preserve">Линк към </w:t>
      </w:r>
      <w:r w:rsidRPr="008E444B">
        <w:rPr>
          <w:b/>
          <w:bCs/>
          <w:sz w:val="24"/>
          <w:szCs w:val="24"/>
          <w:lang w:val="en-US"/>
        </w:rPr>
        <w:t>Judge:</w:t>
      </w:r>
      <w:r w:rsidRPr="008E444B">
        <w:rPr>
          <w:sz w:val="24"/>
          <w:szCs w:val="24"/>
          <w:lang w:val="en-US"/>
        </w:rPr>
        <w:t xml:space="preserve"> </w:t>
      </w:r>
      <w:hyperlink r:id="rId8" w:anchor="1" w:history="1">
        <w:r w:rsidR="009C0417" w:rsidRPr="009C0417">
          <w:rPr>
            <w:rStyle w:val="a9"/>
          </w:rPr>
          <w:t>https://alpha.judge.softuni.org/contests/programming-basics-online-example-exam-8/1654/practice#1</w:t>
        </w:r>
      </w:hyperlink>
    </w:p>
    <w:p w14:paraId="63B80CB8" w14:textId="77777777" w:rsidR="00955FA1" w:rsidRPr="008E444B" w:rsidRDefault="00955FA1" w:rsidP="00955FA1">
      <w:pPr>
        <w:spacing w:before="40" w:after="40"/>
        <w:rPr>
          <w:rFonts w:ascii="Calibri" w:eastAsia="Calibri" w:hAnsi="Calibri" w:cs="Calibri"/>
          <w:sz w:val="24"/>
          <w:szCs w:val="24"/>
        </w:rPr>
      </w:pPr>
      <w:r w:rsidRPr="008E444B">
        <w:rPr>
          <w:rFonts w:ascii="Calibri" w:eastAsia="Calibri" w:hAnsi="Calibri" w:cs="Calibri"/>
          <w:sz w:val="24"/>
          <w:szCs w:val="24"/>
        </w:rPr>
        <w:t xml:space="preserve">Симона и Светлин ще ходят на почивка в Африка и искат да отидат на сафари. Понеже за делничните дни вече имат планове, решават, че ще отидат </w:t>
      </w:r>
      <w:r w:rsidRPr="008E444B">
        <w:rPr>
          <w:rFonts w:ascii="Calibri" w:eastAsia="Calibri" w:hAnsi="Calibri" w:cs="Calibri"/>
          <w:b/>
          <w:sz w:val="24"/>
          <w:szCs w:val="24"/>
        </w:rPr>
        <w:t>събота или неделя</w:t>
      </w:r>
      <w:r w:rsidRPr="008E444B">
        <w:rPr>
          <w:rFonts w:ascii="Calibri" w:eastAsia="Calibri" w:hAnsi="Calibri" w:cs="Calibri"/>
          <w:sz w:val="24"/>
          <w:szCs w:val="24"/>
        </w:rPr>
        <w:t xml:space="preserve">. Напишете програма, която изчислява </w:t>
      </w:r>
      <w:r w:rsidRPr="008E444B">
        <w:rPr>
          <w:rFonts w:ascii="Calibri" w:eastAsia="Calibri" w:hAnsi="Calibri" w:cs="Calibri"/>
          <w:b/>
          <w:sz w:val="24"/>
          <w:szCs w:val="24"/>
        </w:rPr>
        <w:t>колко ще им струва ходенето на сафари и дали бюджетът им ще им стигне да отидат</w:t>
      </w:r>
      <w:r w:rsidRPr="008E444B">
        <w:rPr>
          <w:rFonts w:ascii="Calibri" w:eastAsia="Calibri" w:hAnsi="Calibri" w:cs="Calibri"/>
          <w:sz w:val="24"/>
          <w:szCs w:val="24"/>
        </w:rPr>
        <w:t>, като имате предвид следното:</w:t>
      </w:r>
    </w:p>
    <w:p w14:paraId="26CCED06" w14:textId="77777777" w:rsidR="00955FA1" w:rsidRPr="008E444B" w:rsidRDefault="00955FA1" w:rsidP="00955FA1">
      <w:pPr>
        <w:numPr>
          <w:ilvl w:val="0"/>
          <w:numId w:val="33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sz w:val="24"/>
          <w:szCs w:val="24"/>
        </w:rPr>
      </w:pPr>
      <w:r w:rsidRPr="008E444B">
        <w:rPr>
          <w:rFonts w:ascii="Calibri" w:eastAsia="Calibri" w:hAnsi="Calibri" w:cs="Calibri"/>
          <w:b/>
          <w:sz w:val="24"/>
          <w:szCs w:val="24"/>
        </w:rPr>
        <w:t>Цената на един литър гориво е 2.10 лв.</w:t>
      </w:r>
    </w:p>
    <w:p w14:paraId="1EADD486" w14:textId="77777777" w:rsidR="00955FA1" w:rsidRPr="008E444B" w:rsidRDefault="00955FA1" w:rsidP="00955FA1">
      <w:pPr>
        <w:numPr>
          <w:ilvl w:val="0"/>
          <w:numId w:val="33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sz w:val="24"/>
          <w:szCs w:val="24"/>
        </w:rPr>
      </w:pPr>
      <w:r w:rsidRPr="008E444B">
        <w:rPr>
          <w:rFonts w:ascii="Calibri" w:eastAsia="Calibri" w:hAnsi="Calibri" w:cs="Calibri"/>
          <w:b/>
          <w:bCs/>
          <w:sz w:val="24"/>
          <w:szCs w:val="24"/>
        </w:rPr>
        <w:t>Цената за екскурзовод е 100лв.</w:t>
      </w:r>
    </w:p>
    <w:p w14:paraId="0DBEEE40" w14:textId="77777777" w:rsidR="00955FA1" w:rsidRPr="008E444B" w:rsidRDefault="00955FA1" w:rsidP="00955FA1">
      <w:pPr>
        <w:numPr>
          <w:ilvl w:val="0"/>
          <w:numId w:val="33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sz w:val="24"/>
          <w:szCs w:val="24"/>
        </w:rPr>
      </w:pPr>
      <w:r w:rsidRPr="008E444B">
        <w:rPr>
          <w:rFonts w:ascii="Calibri" w:eastAsia="Calibri" w:hAnsi="Calibri" w:cs="Calibri"/>
          <w:b/>
          <w:bCs/>
          <w:sz w:val="24"/>
          <w:szCs w:val="24"/>
        </w:rPr>
        <w:t>В зависимост от деня има отстъпки от общата цена - за събота 10%, а за неделя 20%</w:t>
      </w:r>
    </w:p>
    <w:p w14:paraId="70C6D15B" w14:textId="77777777" w:rsidR="00955FA1" w:rsidRPr="008E444B" w:rsidRDefault="00955FA1" w:rsidP="00955FA1">
      <w:pPr>
        <w:pStyle w:val="3"/>
        <w:spacing w:before="40"/>
        <w:jc w:val="both"/>
        <w:rPr>
          <w:sz w:val="36"/>
          <w:szCs w:val="36"/>
        </w:rPr>
      </w:pPr>
      <w:r w:rsidRPr="008E444B">
        <w:rPr>
          <w:sz w:val="36"/>
          <w:szCs w:val="36"/>
        </w:rPr>
        <w:t>Вход</w:t>
      </w:r>
    </w:p>
    <w:p w14:paraId="165A9489" w14:textId="77777777" w:rsidR="00955FA1" w:rsidRPr="008E444B" w:rsidRDefault="00955FA1" w:rsidP="00955FA1">
      <w:pPr>
        <w:spacing w:before="40" w:after="40"/>
        <w:jc w:val="both"/>
        <w:rPr>
          <w:sz w:val="24"/>
          <w:szCs w:val="24"/>
        </w:rPr>
      </w:pPr>
      <w:r w:rsidRPr="008E444B">
        <w:rPr>
          <w:sz w:val="24"/>
          <w:szCs w:val="24"/>
        </w:rPr>
        <w:t xml:space="preserve">От конзолата се четат </w:t>
      </w:r>
      <w:r w:rsidRPr="008E444B">
        <w:rPr>
          <w:b/>
          <w:sz w:val="24"/>
          <w:szCs w:val="24"/>
        </w:rPr>
        <w:t>3 реда</w:t>
      </w:r>
      <w:r w:rsidRPr="008E444B">
        <w:rPr>
          <w:sz w:val="24"/>
          <w:szCs w:val="24"/>
        </w:rPr>
        <w:t>:</w:t>
      </w:r>
    </w:p>
    <w:p w14:paraId="2C0104A4" w14:textId="77777777" w:rsidR="00955FA1" w:rsidRPr="008E444B" w:rsidRDefault="00955FA1" w:rsidP="00955FA1">
      <w:pPr>
        <w:pStyle w:val="ac"/>
        <w:numPr>
          <w:ilvl w:val="0"/>
          <w:numId w:val="32"/>
        </w:numPr>
        <w:spacing w:before="40" w:after="40"/>
        <w:jc w:val="both"/>
        <w:rPr>
          <w:b/>
          <w:sz w:val="24"/>
          <w:szCs w:val="24"/>
        </w:rPr>
      </w:pPr>
      <w:r w:rsidRPr="008E444B">
        <w:rPr>
          <w:b/>
          <w:sz w:val="24"/>
          <w:szCs w:val="24"/>
        </w:rPr>
        <w:t>Бюджет – реално число в интервала [0.00… 10000.00]</w:t>
      </w:r>
    </w:p>
    <w:p w14:paraId="3E1BDC3F" w14:textId="77777777" w:rsidR="00955FA1" w:rsidRPr="008E444B" w:rsidRDefault="00955FA1" w:rsidP="00955FA1">
      <w:pPr>
        <w:numPr>
          <w:ilvl w:val="0"/>
          <w:numId w:val="32"/>
        </w:numPr>
        <w:spacing w:before="40" w:after="40"/>
        <w:jc w:val="both"/>
        <w:rPr>
          <w:rFonts w:ascii="Calibri" w:eastAsia="Calibri" w:hAnsi="Calibri" w:cs="Calibri"/>
          <w:sz w:val="24"/>
          <w:szCs w:val="24"/>
        </w:rPr>
      </w:pPr>
      <w:r w:rsidRPr="008E444B">
        <w:rPr>
          <w:rFonts w:ascii="Calibri" w:eastAsia="Calibri" w:hAnsi="Calibri" w:cs="Calibri"/>
          <w:b/>
          <w:bCs/>
          <w:sz w:val="24"/>
          <w:szCs w:val="24"/>
        </w:rPr>
        <w:t>Колко литра гориво ще са им нужни – реално число в интервала [1.00… 50.00]</w:t>
      </w:r>
    </w:p>
    <w:p w14:paraId="4DDD4077" w14:textId="77777777" w:rsidR="00955FA1" w:rsidRPr="008E444B" w:rsidRDefault="00955FA1" w:rsidP="00955FA1">
      <w:pPr>
        <w:numPr>
          <w:ilvl w:val="0"/>
          <w:numId w:val="32"/>
        </w:numPr>
        <w:spacing w:before="40" w:after="40"/>
        <w:jc w:val="both"/>
        <w:rPr>
          <w:rFonts w:ascii="Calibri" w:eastAsia="Calibri" w:hAnsi="Calibri" w:cs="Calibri"/>
          <w:sz w:val="24"/>
          <w:szCs w:val="24"/>
        </w:rPr>
      </w:pPr>
      <w:r w:rsidRPr="008E444B">
        <w:rPr>
          <w:rFonts w:ascii="Calibri" w:eastAsia="Calibri" w:hAnsi="Calibri" w:cs="Calibri"/>
          <w:b/>
          <w:sz w:val="24"/>
          <w:szCs w:val="24"/>
        </w:rPr>
        <w:t>Ден от седмицата – текст с възможности "Saturday" и "Sunday"</w:t>
      </w:r>
      <w:r w:rsidRPr="008E444B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</w:p>
    <w:p w14:paraId="3BFEFE6E" w14:textId="77777777" w:rsidR="00955FA1" w:rsidRPr="008E444B" w:rsidRDefault="00955FA1" w:rsidP="00955FA1">
      <w:pPr>
        <w:pStyle w:val="3"/>
        <w:spacing w:before="40"/>
        <w:jc w:val="both"/>
        <w:rPr>
          <w:sz w:val="36"/>
          <w:szCs w:val="36"/>
        </w:rPr>
      </w:pPr>
      <w:r w:rsidRPr="008E444B">
        <w:rPr>
          <w:sz w:val="36"/>
          <w:szCs w:val="36"/>
        </w:rPr>
        <w:t>Изход</w:t>
      </w:r>
    </w:p>
    <w:p w14:paraId="40739CB3" w14:textId="77777777" w:rsidR="00955FA1" w:rsidRPr="008E444B" w:rsidRDefault="00955FA1" w:rsidP="00955FA1">
      <w:pPr>
        <w:spacing w:before="40" w:after="40"/>
        <w:rPr>
          <w:rFonts w:ascii="Calibri" w:eastAsia="Calibri" w:hAnsi="Calibri" w:cs="Calibri"/>
          <w:b/>
          <w:bCs/>
          <w:sz w:val="24"/>
          <w:szCs w:val="24"/>
        </w:rPr>
      </w:pPr>
      <w:r w:rsidRPr="008E444B">
        <w:rPr>
          <w:rFonts w:ascii="Calibri" w:eastAsia="Calibri" w:hAnsi="Calibri" w:cs="Calibri"/>
          <w:b/>
          <w:bCs/>
          <w:sz w:val="24"/>
          <w:szCs w:val="24"/>
        </w:rPr>
        <w:t xml:space="preserve">Да се отпечата на конзолата един ред:  </w:t>
      </w:r>
    </w:p>
    <w:p w14:paraId="2E4F5798" w14:textId="77777777" w:rsidR="00955FA1" w:rsidRPr="008E444B" w:rsidRDefault="00955FA1" w:rsidP="00955FA1">
      <w:pPr>
        <w:pStyle w:val="ac"/>
        <w:numPr>
          <w:ilvl w:val="0"/>
          <w:numId w:val="34"/>
        </w:numPr>
        <w:spacing w:before="40" w:after="40"/>
        <w:rPr>
          <w:rFonts w:eastAsia="Times New Roman" w:cs="Arial"/>
          <w:sz w:val="24"/>
          <w:szCs w:val="24"/>
        </w:rPr>
      </w:pPr>
      <w:r w:rsidRPr="008E444B">
        <w:rPr>
          <w:rFonts w:ascii="Calibri" w:eastAsia="Calibri" w:hAnsi="Calibri" w:cs="Calibri"/>
          <w:b/>
          <w:bCs/>
          <w:sz w:val="24"/>
          <w:szCs w:val="24"/>
        </w:rPr>
        <w:t>Ако бюджетът е достатъчен:</w:t>
      </w:r>
      <w:r w:rsidRPr="008E444B">
        <w:rPr>
          <w:rFonts w:ascii="Calibri" w:eastAsia="Calibri" w:hAnsi="Calibri" w:cs="Calibri"/>
          <w:b/>
          <w:bCs/>
          <w:sz w:val="24"/>
          <w:szCs w:val="24"/>
        </w:rPr>
        <w:br/>
        <w:t>"</w:t>
      </w:r>
      <w:r w:rsidRPr="008E444B">
        <w:rPr>
          <w:rFonts w:ascii="Consolas" w:eastAsia="Calibri" w:hAnsi="Consolas" w:cs="Times New Roman"/>
          <w:b/>
          <w:sz w:val="24"/>
          <w:szCs w:val="24"/>
        </w:rPr>
        <w:t>Safari time! Money left: {</w:t>
      </w:r>
      <w:r w:rsidRPr="008E444B">
        <w:rPr>
          <w:rFonts w:eastAsia="Calibri" w:cstheme="minorHAnsi"/>
          <w:b/>
          <w:sz w:val="24"/>
          <w:szCs w:val="24"/>
        </w:rPr>
        <w:t>колко пари са им останали</w:t>
      </w:r>
      <w:r w:rsidRPr="008E444B">
        <w:rPr>
          <w:rFonts w:ascii="Consolas" w:eastAsia="Calibri" w:hAnsi="Consolas" w:cs="Times New Roman"/>
          <w:b/>
          <w:sz w:val="24"/>
          <w:szCs w:val="24"/>
        </w:rPr>
        <w:t>} lv.</w:t>
      </w:r>
      <w:r w:rsidRPr="008E444B">
        <w:rPr>
          <w:rFonts w:ascii="Calibri" w:eastAsia="Calibri" w:hAnsi="Calibri" w:cs="Calibri"/>
          <w:b/>
          <w:bCs/>
          <w:sz w:val="24"/>
          <w:szCs w:val="24"/>
        </w:rPr>
        <w:t xml:space="preserve"> "</w:t>
      </w:r>
    </w:p>
    <w:p w14:paraId="34E03085" w14:textId="77777777" w:rsidR="00955FA1" w:rsidRPr="008E444B" w:rsidRDefault="00955FA1" w:rsidP="00955FA1">
      <w:pPr>
        <w:pStyle w:val="ac"/>
        <w:numPr>
          <w:ilvl w:val="0"/>
          <w:numId w:val="34"/>
        </w:numPr>
        <w:spacing w:before="40" w:after="40"/>
        <w:rPr>
          <w:rFonts w:eastAsia="Times New Roman" w:cs="Arial"/>
          <w:sz w:val="24"/>
          <w:szCs w:val="24"/>
        </w:rPr>
      </w:pPr>
      <w:r w:rsidRPr="008E444B">
        <w:rPr>
          <w:rFonts w:ascii="Calibri" w:eastAsia="Calibri" w:hAnsi="Calibri" w:cs="Calibri"/>
          <w:b/>
          <w:bCs/>
          <w:sz w:val="24"/>
          <w:szCs w:val="24"/>
        </w:rPr>
        <w:t>Ако бюджетът не е достатъчен:</w:t>
      </w:r>
    </w:p>
    <w:p w14:paraId="17B2310A" w14:textId="77777777" w:rsidR="00955FA1" w:rsidRPr="008E444B" w:rsidRDefault="00955FA1" w:rsidP="00955FA1">
      <w:pPr>
        <w:pStyle w:val="ac"/>
        <w:spacing w:before="40" w:after="40"/>
        <w:rPr>
          <w:rFonts w:ascii="Calibri" w:eastAsia="Calibri" w:hAnsi="Calibri" w:cs="Calibri"/>
          <w:b/>
          <w:bCs/>
          <w:sz w:val="24"/>
          <w:szCs w:val="24"/>
        </w:rPr>
      </w:pPr>
      <w:r w:rsidRPr="008E444B">
        <w:rPr>
          <w:rFonts w:ascii="Calibri" w:eastAsia="Calibri" w:hAnsi="Calibri" w:cs="Calibri"/>
          <w:b/>
          <w:bCs/>
          <w:sz w:val="24"/>
          <w:szCs w:val="24"/>
        </w:rPr>
        <w:t>"</w:t>
      </w:r>
      <w:r w:rsidRPr="008E444B">
        <w:rPr>
          <w:rFonts w:ascii="Consolas" w:hAnsi="Consolas" w:cs="Consolas"/>
          <w:b/>
          <w:sz w:val="24"/>
          <w:szCs w:val="24"/>
        </w:rPr>
        <w:t>Not enough money! Money needed: {</w:t>
      </w:r>
      <w:r w:rsidRPr="008E444B">
        <w:rPr>
          <w:rFonts w:cstheme="minorHAnsi"/>
          <w:b/>
          <w:sz w:val="24"/>
          <w:szCs w:val="24"/>
        </w:rPr>
        <w:t>колко пари не им достигат</w:t>
      </w:r>
      <w:r w:rsidRPr="008E444B">
        <w:rPr>
          <w:rFonts w:ascii="Consolas" w:hAnsi="Consolas" w:cs="Consolas"/>
          <w:b/>
          <w:sz w:val="24"/>
          <w:szCs w:val="24"/>
        </w:rPr>
        <w:t>} lv.</w:t>
      </w:r>
      <w:r w:rsidRPr="008E444B">
        <w:rPr>
          <w:rFonts w:ascii="Consolas" w:eastAsia="Calibri" w:hAnsi="Consolas" w:cs="Calibri"/>
          <w:b/>
          <w:bCs/>
          <w:sz w:val="24"/>
          <w:szCs w:val="24"/>
        </w:rPr>
        <w:t>"</w:t>
      </w:r>
    </w:p>
    <w:p w14:paraId="2A10147E" w14:textId="77777777" w:rsidR="00955FA1" w:rsidRPr="008E444B" w:rsidRDefault="00955FA1" w:rsidP="00955FA1">
      <w:pPr>
        <w:pStyle w:val="ac"/>
        <w:spacing w:before="40" w:after="40"/>
        <w:ind w:left="0"/>
        <w:rPr>
          <w:rFonts w:eastAsia="Times New Roman" w:cs="Arial"/>
          <w:sz w:val="24"/>
          <w:szCs w:val="24"/>
        </w:rPr>
      </w:pPr>
      <w:r w:rsidRPr="008E444B">
        <w:rPr>
          <w:rFonts w:ascii="Calibri" w:eastAsia="Calibri" w:hAnsi="Calibri" w:cs="Calibri"/>
          <w:b/>
          <w:bCs/>
          <w:sz w:val="24"/>
          <w:szCs w:val="24"/>
        </w:rPr>
        <w:t xml:space="preserve">Сумите трябва да са </w:t>
      </w:r>
      <w:r w:rsidRPr="008E444B">
        <w:rPr>
          <w:rFonts w:eastAsia="Times New Roman" w:cs="Arial"/>
          <w:b/>
          <w:bCs/>
          <w:sz w:val="24"/>
          <w:szCs w:val="24"/>
        </w:rPr>
        <w:t>форматирани до втория знак след десетичната запетая.</w:t>
      </w:r>
    </w:p>
    <w:p w14:paraId="45EEE0AB" w14:textId="77777777" w:rsidR="00955FA1" w:rsidRPr="008E444B" w:rsidRDefault="00955FA1" w:rsidP="00955FA1">
      <w:pPr>
        <w:pStyle w:val="3"/>
        <w:spacing w:before="40"/>
        <w:rPr>
          <w:sz w:val="36"/>
          <w:szCs w:val="36"/>
        </w:rPr>
      </w:pPr>
      <w:r w:rsidRPr="008E444B">
        <w:rPr>
          <w:sz w:val="36"/>
          <w:szCs w:val="36"/>
        </w:rPr>
        <w:t>Примерен вход и изход</w:t>
      </w:r>
    </w:p>
    <w:tbl>
      <w:tblPr>
        <w:tblStyle w:val="af"/>
        <w:tblW w:w="9540" w:type="dxa"/>
        <w:tblInd w:w="-1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4"/>
        <w:gridCol w:w="2646"/>
        <w:gridCol w:w="1080"/>
        <w:gridCol w:w="4500"/>
      </w:tblGrid>
      <w:tr w:rsidR="00955FA1" w:rsidRPr="008E444B" w14:paraId="29EFB57B" w14:textId="77777777" w:rsidTr="00045EF3">
        <w:tc>
          <w:tcPr>
            <w:tcW w:w="1314" w:type="dxa"/>
            <w:shd w:val="clear" w:color="auto" w:fill="D9D9D9" w:themeFill="background1" w:themeFillShade="D9"/>
          </w:tcPr>
          <w:p w14:paraId="782DD11E" w14:textId="77777777" w:rsidR="00955FA1" w:rsidRPr="008E444B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8E444B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Вход</w:t>
            </w:r>
          </w:p>
        </w:tc>
        <w:tc>
          <w:tcPr>
            <w:tcW w:w="2646" w:type="dxa"/>
            <w:shd w:val="clear" w:color="auto" w:fill="D9D9D9" w:themeFill="background1" w:themeFillShade="D9"/>
          </w:tcPr>
          <w:p w14:paraId="10BC534D" w14:textId="77777777" w:rsidR="00955FA1" w:rsidRPr="008E444B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8E444B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Изход</w:t>
            </w:r>
          </w:p>
        </w:tc>
        <w:tc>
          <w:tcPr>
            <w:tcW w:w="5580" w:type="dxa"/>
            <w:gridSpan w:val="2"/>
            <w:shd w:val="clear" w:color="auto" w:fill="D9D9D9" w:themeFill="background1" w:themeFillShade="D9"/>
          </w:tcPr>
          <w:p w14:paraId="23D47DED" w14:textId="77777777" w:rsidR="00955FA1" w:rsidRPr="008E444B" w:rsidRDefault="00955FA1" w:rsidP="00E9059D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8E444B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Обяснения</w:t>
            </w:r>
          </w:p>
        </w:tc>
      </w:tr>
      <w:tr w:rsidR="00955FA1" w:rsidRPr="008E444B" w14:paraId="1393DD19" w14:textId="77777777" w:rsidTr="00045EF3">
        <w:trPr>
          <w:trHeight w:val="1696"/>
        </w:trPr>
        <w:tc>
          <w:tcPr>
            <w:tcW w:w="1314" w:type="dxa"/>
          </w:tcPr>
          <w:p w14:paraId="6C11F4FD" w14:textId="77777777" w:rsidR="00955FA1" w:rsidRPr="008E444B" w:rsidRDefault="00955FA1" w:rsidP="00E9059D">
            <w:pPr>
              <w:spacing w:before="0" w:after="0"/>
              <w:rPr>
                <w:rFonts w:ascii="Consolas" w:eastAsia="Calibri" w:hAnsi="Consolas" w:cs="Times New Roman"/>
                <w:color w:val="C0504D" w:themeColor="accent2"/>
                <w:sz w:val="24"/>
                <w:szCs w:val="24"/>
              </w:rPr>
            </w:pPr>
            <w:r w:rsidRPr="008E444B">
              <w:rPr>
                <w:rFonts w:ascii="Consolas" w:eastAsia="Calibri" w:hAnsi="Consolas" w:cs="Times New Roman"/>
                <w:color w:val="C0504D" w:themeColor="accent2"/>
                <w:sz w:val="24"/>
                <w:szCs w:val="24"/>
              </w:rPr>
              <w:t>1000</w:t>
            </w:r>
          </w:p>
          <w:p w14:paraId="07F08ECA" w14:textId="77777777" w:rsidR="00955FA1" w:rsidRPr="008E444B" w:rsidRDefault="00955FA1" w:rsidP="00E9059D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8E444B">
              <w:rPr>
                <w:rFonts w:ascii="Consolas" w:eastAsia="Calibri" w:hAnsi="Consolas" w:cs="Times New Roman"/>
                <w:color w:val="5F497A" w:themeColor="accent4" w:themeShade="BF"/>
                <w:sz w:val="24"/>
                <w:szCs w:val="24"/>
              </w:rPr>
              <w:t>10</w:t>
            </w:r>
          </w:p>
          <w:p w14:paraId="32A29F0B" w14:textId="77777777" w:rsidR="00955FA1" w:rsidRPr="008E444B" w:rsidRDefault="00955FA1" w:rsidP="00E9059D">
            <w:pPr>
              <w:spacing w:before="0" w:after="0" w:line="276" w:lineRule="auto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8E444B">
              <w:rPr>
                <w:rFonts w:ascii="Consolas" w:eastAsia="Calibri" w:hAnsi="Consolas" w:cs="Times New Roman"/>
                <w:color w:val="76923C" w:themeColor="accent3" w:themeShade="BF"/>
                <w:sz w:val="24"/>
                <w:szCs w:val="24"/>
              </w:rPr>
              <w:t>Sunday</w:t>
            </w:r>
          </w:p>
        </w:tc>
        <w:tc>
          <w:tcPr>
            <w:tcW w:w="2646" w:type="dxa"/>
          </w:tcPr>
          <w:p w14:paraId="23BC43A9" w14:textId="77777777" w:rsidR="00955FA1" w:rsidRPr="008E444B" w:rsidRDefault="00955FA1" w:rsidP="00E9059D">
            <w:pPr>
              <w:spacing w:before="40" w:after="4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8E444B">
              <w:rPr>
                <w:rFonts w:ascii="Consolas" w:eastAsia="Calibri" w:hAnsi="Consolas" w:cs="Times New Roman"/>
                <w:sz w:val="24"/>
                <w:szCs w:val="24"/>
              </w:rPr>
              <w:t>Safari time! Money left: 903.20 lv.</w:t>
            </w:r>
          </w:p>
        </w:tc>
        <w:tc>
          <w:tcPr>
            <w:tcW w:w="5580" w:type="dxa"/>
            <w:gridSpan w:val="2"/>
          </w:tcPr>
          <w:p w14:paraId="087C7BFF" w14:textId="77777777" w:rsidR="00955FA1" w:rsidRPr="008E444B" w:rsidRDefault="00955FA1" w:rsidP="00E9059D">
            <w:pPr>
              <w:spacing w:before="40" w:after="40" w:line="276" w:lineRule="auto"/>
              <w:rPr>
                <w:rFonts w:eastAsia="Calibri" w:cs="Times New Roman"/>
                <w:b/>
                <w:sz w:val="24"/>
                <w:szCs w:val="24"/>
              </w:rPr>
            </w:pPr>
            <w:r w:rsidRPr="008E444B">
              <w:rPr>
                <w:rFonts w:eastAsia="Calibri" w:cs="Times New Roman"/>
                <w:b/>
                <w:sz w:val="24"/>
                <w:szCs w:val="24"/>
              </w:rPr>
              <w:t xml:space="preserve">Цена на горивото = </w:t>
            </w:r>
            <w:r w:rsidRPr="008E444B">
              <w:rPr>
                <w:rFonts w:eastAsia="Calibri" w:cs="Times New Roman"/>
                <w:b/>
                <w:color w:val="5F497A" w:themeColor="accent4" w:themeShade="BF"/>
                <w:sz w:val="24"/>
                <w:szCs w:val="24"/>
              </w:rPr>
              <w:t xml:space="preserve">10 </w:t>
            </w:r>
            <w:r w:rsidRPr="008E444B">
              <w:rPr>
                <w:rFonts w:eastAsia="Calibri" w:cs="Times New Roman"/>
                <w:b/>
                <w:sz w:val="24"/>
                <w:szCs w:val="24"/>
              </w:rPr>
              <w:t>* 2.10 = 21.00</w:t>
            </w:r>
          </w:p>
          <w:p w14:paraId="2AAD91B2" w14:textId="77777777" w:rsidR="00955FA1" w:rsidRPr="008E444B" w:rsidRDefault="00955FA1" w:rsidP="00E9059D">
            <w:pPr>
              <w:spacing w:before="40" w:after="40" w:line="276" w:lineRule="auto"/>
              <w:rPr>
                <w:rFonts w:eastAsia="Calibri" w:cs="Times New Roman"/>
                <w:b/>
                <w:sz w:val="24"/>
                <w:szCs w:val="24"/>
              </w:rPr>
            </w:pPr>
            <w:r w:rsidRPr="008E444B">
              <w:rPr>
                <w:rFonts w:eastAsia="Calibri" w:cs="Times New Roman"/>
                <w:b/>
                <w:sz w:val="24"/>
                <w:szCs w:val="24"/>
              </w:rPr>
              <w:t xml:space="preserve">Общо с екскурзовода: 21.00 + 100 = </w:t>
            </w:r>
            <w:r w:rsidRPr="008E444B">
              <w:rPr>
                <w:rFonts w:eastAsia="Calibri" w:cs="Times New Roman"/>
                <w:b/>
                <w:color w:val="0070C0"/>
                <w:sz w:val="24"/>
                <w:szCs w:val="24"/>
              </w:rPr>
              <w:t>121.00 лв</w:t>
            </w:r>
          </w:p>
          <w:p w14:paraId="5FBB2C02" w14:textId="77777777" w:rsidR="00955FA1" w:rsidRPr="008E444B" w:rsidRDefault="00955FA1" w:rsidP="00E9059D">
            <w:pPr>
              <w:spacing w:before="40" w:after="40" w:line="276" w:lineRule="auto"/>
              <w:rPr>
                <w:rFonts w:eastAsia="Calibri" w:cs="Times New Roman"/>
                <w:b/>
                <w:sz w:val="24"/>
                <w:szCs w:val="24"/>
              </w:rPr>
            </w:pPr>
            <w:r w:rsidRPr="008E444B">
              <w:rPr>
                <w:rFonts w:eastAsia="Calibri" w:cs="Times New Roman"/>
                <w:b/>
                <w:sz w:val="24"/>
                <w:szCs w:val="24"/>
              </w:rPr>
              <w:t>Денят е неделя (</w:t>
            </w:r>
            <w:r w:rsidRPr="008E444B">
              <w:rPr>
                <w:rFonts w:eastAsia="Calibri" w:cs="Times New Roman"/>
                <w:b/>
                <w:color w:val="76923C" w:themeColor="accent3" w:themeShade="BF"/>
                <w:sz w:val="24"/>
                <w:szCs w:val="24"/>
              </w:rPr>
              <w:t>Sunday</w:t>
            </w:r>
            <w:r w:rsidRPr="008E444B">
              <w:rPr>
                <w:rFonts w:eastAsia="Calibri" w:cs="Times New Roman"/>
                <w:b/>
                <w:sz w:val="24"/>
                <w:szCs w:val="24"/>
              </w:rPr>
              <w:t xml:space="preserve">), следователно имат 20% отстъпка: </w:t>
            </w:r>
            <w:r w:rsidRPr="008E444B">
              <w:rPr>
                <w:rFonts w:eastAsia="Calibri" w:cs="Times New Roman"/>
                <w:b/>
                <w:color w:val="0070C0"/>
                <w:sz w:val="24"/>
                <w:szCs w:val="24"/>
              </w:rPr>
              <w:t>121.00</w:t>
            </w:r>
            <w:r w:rsidRPr="008E444B">
              <w:rPr>
                <w:rFonts w:eastAsia="Calibri" w:cs="Times New Roman"/>
                <w:b/>
                <w:sz w:val="24"/>
                <w:szCs w:val="24"/>
              </w:rPr>
              <w:t xml:space="preserve"> – 20% = 96.80 лв.</w:t>
            </w:r>
          </w:p>
          <w:p w14:paraId="2A943A78" w14:textId="77777777" w:rsidR="00955FA1" w:rsidRPr="008E444B" w:rsidRDefault="00955FA1" w:rsidP="00E9059D">
            <w:pPr>
              <w:tabs>
                <w:tab w:val="left" w:pos="5414"/>
              </w:tabs>
              <w:spacing w:before="40" w:after="40"/>
              <w:rPr>
                <w:rFonts w:eastAsia="Calibri" w:cs="Times New Roman"/>
                <w:b/>
                <w:sz w:val="24"/>
                <w:szCs w:val="24"/>
              </w:rPr>
            </w:pPr>
            <w:r w:rsidRPr="008E444B">
              <w:rPr>
                <w:rFonts w:eastAsia="Calibri" w:cs="Times New Roman"/>
                <w:b/>
                <w:sz w:val="24"/>
                <w:szCs w:val="24"/>
              </w:rPr>
              <w:t xml:space="preserve">Понеже </w:t>
            </w:r>
            <w:r w:rsidRPr="008E444B">
              <w:rPr>
                <w:rFonts w:eastAsia="Calibri" w:cs="Times New Roman"/>
                <w:b/>
                <w:color w:val="C0504D" w:themeColor="accent2"/>
                <w:sz w:val="24"/>
                <w:szCs w:val="24"/>
              </w:rPr>
              <w:t xml:space="preserve">1000 </w:t>
            </w:r>
            <w:r w:rsidRPr="008E444B">
              <w:rPr>
                <w:rFonts w:eastAsia="Calibri" w:cs="Times New Roman"/>
                <w:b/>
                <w:sz w:val="24"/>
                <w:szCs w:val="24"/>
              </w:rPr>
              <w:t>&gt; 96.90, то бюджетът им е достатъчен и им остават 903.20 лв.</w:t>
            </w:r>
          </w:p>
        </w:tc>
      </w:tr>
      <w:tr w:rsidR="00955FA1" w:rsidRPr="008E444B" w14:paraId="1090A9C1" w14:textId="77777777" w:rsidTr="00045EF3">
        <w:tc>
          <w:tcPr>
            <w:tcW w:w="1314" w:type="dxa"/>
            <w:shd w:val="clear" w:color="auto" w:fill="D9D9D9" w:themeFill="background1" w:themeFillShade="D9"/>
          </w:tcPr>
          <w:p w14:paraId="2A95B0D8" w14:textId="77777777" w:rsidR="00955FA1" w:rsidRPr="008E444B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8E444B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Вход</w:t>
            </w:r>
          </w:p>
        </w:tc>
        <w:tc>
          <w:tcPr>
            <w:tcW w:w="2646" w:type="dxa"/>
            <w:shd w:val="clear" w:color="auto" w:fill="D9D9D9" w:themeFill="background1" w:themeFillShade="D9"/>
          </w:tcPr>
          <w:p w14:paraId="4BAE211D" w14:textId="77777777" w:rsidR="00955FA1" w:rsidRPr="008E444B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8E444B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Изход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2393CC9" w14:textId="77777777" w:rsidR="00955FA1" w:rsidRPr="008E444B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8E444B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Вход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18DDD066" w14:textId="77777777" w:rsidR="00955FA1" w:rsidRPr="008E444B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8E444B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Изход</w:t>
            </w:r>
          </w:p>
        </w:tc>
      </w:tr>
      <w:tr w:rsidR="00955FA1" w:rsidRPr="008E444B" w14:paraId="70D5347D" w14:textId="77777777" w:rsidTr="00045EF3">
        <w:trPr>
          <w:trHeight w:val="968"/>
        </w:trPr>
        <w:tc>
          <w:tcPr>
            <w:tcW w:w="1314" w:type="dxa"/>
          </w:tcPr>
          <w:p w14:paraId="18CD1CA5" w14:textId="77777777" w:rsidR="00955FA1" w:rsidRPr="008E444B" w:rsidRDefault="00955FA1" w:rsidP="00E9059D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8E444B">
              <w:rPr>
                <w:rFonts w:ascii="Consolas" w:eastAsia="Calibri" w:hAnsi="Consolas" w:cs="Times New Roman"/>
                <w:sz w:val="24"/>
                <w:szCs w:val="24"/>
              </w:rPr>
              <w:t>120</w:t>
            </w:r>
          </w:p>
          <w:p w14:paraId="0FD09D04" w14:textId="77777777" w:rsidR="00955FA1" w:rsidRPr="008E444B" w:rsidRDefault="00955FA1" w:rsidP="00E9059D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8E444B">
              <w:rPr>
                <w:rFonts w:ascii="Consolas" w:eastAsia="Calibri" w:hAnsi="Consolas" w:cs="Times New Roman"/>
                <w:sz w:val="24"/>
                <w:szCs w:val="24"/>
              </w:rPr>
              <w:t>30</w:t>
            </w:r>
          </w:p>
          <w:p w14:paraId="51246956" w14:textId="77777777" w:rsidR="00955FA1" w:rsidRPr="008E444B" w:rsidRDefault="00955FA1" w:rsidP="00E9059D">
            <w:pPr>
              <w:spacing w:before="0" w:after="0" w:line="276" w:lineRule="auto"/>
              <w:rPr>
                <w:rFonts w:ascii="Consolas" w:eastAsia="Calibri" w:hAnsi="Consolas" w:cs="Consolas"/>
                <w:sz w:val="24"/>
                <w:szCs w:val="24"/>
              </w:rPr>
            </w:pPr>
            <w:r w:rsidRPr="008E444B">
              <w:rPr>
                <w:rFonts w:ascii="Consolas" w:eastAsia="Calibri" w:hAnsi="Consolas" w:cs="Times New Roman"/>
                <w:sz w:val="24"/>
                <w:szCs w:val="24"/>
              </w:rPr>
              <w:t>Saturday</w:t>
            </w:r>
          </w:p>
        </w:tc>
        <w:tc>
          <w:tcPr>
            <w:tcW w:w="2646" w:type="dxa"/>
          </w:tcPr>
          <w:p w14:paraId="7CE9DBA2" w14:textId="77777777" w:rsidR="00955FA1" w:rsidRPr="008E444B" w:rsidRDefault="00955FA1" w:rsidP="00E9059D">
            <w:pPr>
              <w:spacing w:before="40" w:after="40"/>
              <w:rPr>
                <w:rFonts w:ascii="Consolas" w:eastAsia="Calibri" w:hAnsi="Consolas" w:cs="Consolas"/>
                <w:sz w:val="24"/>
                <w:szCs w:val="24"/>
              </w:rPr>
            </w:pPr>
            <w:r w:rsidRPr="008E444B">
              <w:rPr>
                <w:rFonts w:ascii="Consolas" w:eastAsia="Calibri" w:hAnsi="Consolas" w:cs="Consolas"/>
                <w:sz w:val="24"/>
                <w:szCs w:val="24"/>
              </w:rPr>
              <w:t>Not enough money! Money needed: 26.70 lv.</w:t>
            </w:r>
          </w:p>
        </w:tc>
        <w:tc>
          <w:tcPr>
            <w:tcW w:w="1080" w:type="dxa"/>
          </w:tcPr>
          <w:p w14:paraId="329BDC6D" w14:textId="77777777" w:rsidR="00955FA1" w:rsidRPr="008E444B" w:rsidRDefault="00955FA1" w:rsidP="00E9059D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8E444B">
              <w:rPr>
                <w:rFonts w:ascii="Consolas" w:eastAsia="Calibri" w:hAnsi="Consolas" w:cs="Times New Roman"/>
                <w:sz w:val="24"/>
                <w:szCs w:val="24"/>
              </w:rPr>
              <w:t>105.20</w:t>
            </w:r>
          </w:p>
          <w:p w14:paraId="2063FDC4" w14:textId="77777777" w:rsidR="00955FA1" w:rsidRPr="008E444B" w:rsidRDefault="00955FA1" w:rsidP="00E9059D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8E444B">
              <w:rPr>
                <w:rFonts w:ascii="Consolas" w:eastAsia="Calibri" w:hAnsi="Consolas" w:cs="Times New Roman"/>
                <w:sz w:val="24"/>
                <w:szCs w:val="24"/>
              </w:rPr>
              <w:t>15</w:t>
            </w:r>
          </w:p>
          <w:p w14:paraId="370B1C93" w14:textId="77777777" w:rsidR="00955FA1" w:rsidRPr="008E444B" w:rsidRDefault="00955FA1" w:rsidP="00E9059D">
            <w:pPr>
              <w:spacing w:before="0" w:after="0" w:line="276" w:lineRule="auto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8E444B">
              <w:rPr>
                <w:rFonts w:ascii="Consolas" w:eastAsia="Calibri" w:hAnsi="Consolas" w:cs="Times New Roman"/>
                <w:sz w:val="24"/>
                <w:szCs w:val="24"/>
              </w:rPr>
              <w:t>Sunday</w:t>
            </w:r>
          </w:p>
        </w:tc>
        <w:tc>
          <w:tcPr>
            <w:tcW w:w="4500" w:type="dxa"/>
          </w:tcPr>
          <w:p w14:paraId="4053FB1C" w14:textId="77777777" w:rsidR="00955FA1" w:rsidRPr="008E444B" w:rsidRDefault="00955FA1" w:rsidP="00E9059D">
            <w:pPr>
              <w:spacing w:before="40" w:after="4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8E444B">
              <w:rPr>
                <w:rFonts w:ascii="Consolas" w:eastAsia="Calibri" w:hAnsi="Consolas" w:cs="Times New Roman"/>
                <w:sz w:val="24"/>
                <w:szCs w:val="24"/>
              </w:rPr>
              <w:t>Safari time! Money left: 0.00 lv.</w:t>
            </w:r>
          </w:p>
        </w:tc>
      </w:tr>
    </w:tbl>
    <w:p w14:paraId="79C89C35" w14:textId="77777777" w:rsidR="004F0250" w:rsidRPr="008E444B" w:rsidRDefault="004F0250" w:rsidP="001363AF">
      <w:pPr>
        <w:pStyle w:val="Index"/>
        <w:rPr>
          <w:sz w:val="24"/>
          <w:szCs w:val="24"/>
        </w:rPr>
      </w:pPr>
    </w:p>
    <w:sectPr w:rsidR="004F0250" w:rsidRPr="008E444B" w:rsidSect="00DA3F9C">
      <w:headerReference w:type="default" r:id="rId9"/>
      <w:footerReference w:type="default" r:id="rId10"/>
      <w:pgSz w:w="11909" w:h="16834" w:code="9"/>
      <w:pgMar w:top="0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F3C23C" w14:textId="77777777" w:rsidR="008C60C9" w:rsidRDefault="008C60C9" w:rsidP="008068A2">
      <w:pPr>
        <w:spacing w:after="0" w:line="240" w:lineRule="auto"/>
      </w:pPr>
      <w:r>
        <w:separator/>
      </w:r>
    </w:p>
  </w:endnote>
  <w:endnote w:type="continuationSeparator" w:id="0">
    <w:p w14:paraId="4FBA4567" w14:textId="77777777" w:rsidR="008C60C9" w:rsidRDefault="008C60C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CEFB88" w14:textId="707FAC32" w:rsidR="001363AF" w:rsidRPr="00B949B2" w:rsidRDefault="001363AF" w:rsidP="00B949B2">
    <w:pPr>
      <w:pStyle w:val="a5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8A26147" wp14:editId="387AC6E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7D24B3" w14:textId="77777777" w:rsidR="001363AF" w:rsidRPr="002C539D" w:rsidRDefault="001363AF" w:rsidP="00B949B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8A2614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97D24B3" w14:textId="77777777" w:rsidR="001363AF" w:rsidRPr="002C539D" w:rsidRDefault="001363AF" w:rsidP="00B949B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E1550" wp14:editId="57F4862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F5DB05" w14:textId="77777777" w:rsidR="001363AF" w:rsidRPr="002C539D" w:rsidRDefault="001363AF" w:rsidP="00B949B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2E0092F" w14:textId="77777777" w:rsidR="001363AF" w:rsidRPr="00596AA5" w:rsidRDefault="001363AF" w:rsidP="00B949B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7CD3D06" wp14:editId="37AAD23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F505DCE" wp14:editId="392B740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30F730E" wp14:editId="12BDCE9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6ABE714" wp14:editId="5BCCAAC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5C07D31" wp14:editId="548FA607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5E14398" wp14:editId="4DEAEB0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846FFA0" wp14:editId="66C96AA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80E489C" wp14:editId="370479B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1BF252C" wp14:editId="5D01D6D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E1550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0F5DB05" w14:textId="77777777" w:rsidR="001363AF" w:rsidRPr="002C539D" w:rsidRDefault="001363AF" w:rsidP="00B949B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2E0092F" w14:textId="77777777" w:rsidR="001363AF" w:rsidRPr="00596AA5" w:rsidRDefault="001363AF" w:rsidP="00B949B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7CD3D06" wp14:editId="37AAD23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F505DCE" wp14:editId="392B740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30F730E" wp14:editId="12BDCE9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6ABE714" wp14:editId="5BCCAAC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5C07D31" wp14:editId="548FA607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5E14398" wp14:editId="4DEAEB0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846FFA0" wp14:editId="66C96AA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80E489C" wp14:editId="370479B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1BF252C" wp14:editId="5D01D6D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5ACAD204" wp14:editId="31E7D3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A891A4" wp14:editId="4EE7FB6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685E14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A44216" wp14:editId="1C880B2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9B9F05" w14:textId="367B8556" w:rsidR="001363AF" w:rsidRPr="00596AA5" w:rsidRDefault="001363AF" w:rsidP="00B949B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3F2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3F2A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A4421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A9B9F05" w14:textId="367B8556" w:rsidR="001363AF" w:rsidRPr="00596AA5" w:rsidRDefault="001363AF" w:rsidP="00B949B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3F2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3F2A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2030FB" w14:textId="77777777" w:rsidR="008C60C9" w:rsidRDefault="008C60C9" w:rsidP="008068A2">
      <w:pPr>
        <w:spacing w:after="0" w:line="240" w:lineRule="auto"/>
      </w:pPr>
      <w:r>
        <w:separator/>
      </w:r>
    </w:p>
  </w:footnote>
  <w:footnote w:type="continuationSeparator" w:id="0">
    <w:p w14:paraId="0C7FD7CA" w14:textId="77777777" w:rsidR="008C60C9" w:rsidRDefault="008C60C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EB378F" w14:textId="77777777" w:rsidR="001363AF" w:rsidRDefault="001363AF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17BD9"/>
    <w:multiLevelType w:val="hybridMultilevel"/>
    <w:tmpl w:val="3DECD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8F5DF9"/>
    <w:multiLevelType w:val="hybridMultilevel"/>
    <w:tmpl w:val="BF500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0B1E85"/>
    <w:multiLevelType w:val="hybridMultilevel"/>
    <w:tmpl w:val="8AB81A4E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CBC104D"/>
    <w:multiLevelType w:val="hybridMultilevel"/>
    <w:tmpl w:val="0E0A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075B7"/>
    <w:multiLevelType w:val="hybridMultilevel"/>
    <w:tmpl w:val="9C4A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87F8D"/>
    <w:multiLevelType w:val="hybridMultilevel"/>
    <w:tmpl w:val="117C0F6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F15A4A"/>
    <w:multiLevelType w:val="hybridMultilevel"/>
    <w:tmpl w:val="6414B346"/>
    <w:lvl w:ilvl="0" w:tplc="018CA32A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833555"/>
    <w:multiLevelType w:val="hybridMultilevel"/>
    <w:tmpl w:val="91027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C6C0D4F"/>
    <w:multiLevelType w:val="hybridMultilevel"/>
    <w:tmpl w:val="9FB8C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9A55C87"/>
    <w:multiLevelType w:val="hybridMultilevel"/>
    <w:tmpl w:val="DB8E853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5A3D2648"/>
    <w:multiLevelType w:val="hybridMultilevel"/>
    <w:tmpl w:val="D68A282A"/>
    <w:lvl w:ilvl="0" w:tplc="5A6C4B4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765ED0"/>
    <w:multiLevelType w:val="hybridMultilevel"/>
    <w:tmpl w:val="3B963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320ED8"/>
    <w:multiLevelType w:val="hybridMultilevel"/>
    <w:tmpl w:val="C5443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5B579D"/>
    <w:multiLevelType w:val="hybridMultilevel"/>
    <w:tmpl w:val="DA1E6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8C5781"/>
    <w:multiLevelType w:val="hybridMultilevel"/>
    <w:tmpl w:val="E1E254C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76945012"/>
    <w:multiLevelType w:val="hybridMultilevel"/>
    <w:tmpl w:val="EE389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1319827">
    <w:abstractNumId w:val="11"/>
  </w:num>
  <w:num w:numId="2" w16cid:durableId="1798328669">
    <w:abstractNumId w:val="7"/>
  </w:num>
  <w:num w:numId="3" w16cid:durableId="720253142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1216382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45466138">
    <w:abstractNumId w:val="9"/>
  </w:num>
  <w:num w:numId="6" w16cid:durableId="1405835438">
    <w:abstractNumId w:val="8"/>
  </w:num>
  <w:num w:numId="7" w16cid:durableId="521013421">
    <w:abstractNumId w:val="15"/>
  </w:num>
  <w:num w:numId="8" w16cid:durableId="464929934">
    <w:abstractNumId w:val="6"/>
  </w:num>
  <w:num w:numId="9" w16cid:durableId="1523669353">
    <w:abstractNumId w:val="10"/>
  </w:num>
  <w:num w:numId="10" w16cid:durableId="738792203">
    <w:abstractNumId w:val="2"/>
  </w:num>
  <w:num w:numId="11" w16cid:durableId="2063287635">
    <w:abstractNumId w:val="13"/>
  </w:num>
  <w:num w:numId="12" w16cid:durableId="1776830202">
    <w:abstractNumId w:val="12"/>
  </w:num>
  <w:num w:numId="13" w16cid:durableId="2044203922">
    <w:abstractNumId w:val="25"/>
  </w:num>
  <w:num w:numId="14" w16cid:durableId="1924220354">
    <w:abstractNumId w:val="27"/>
  </w:num>
  <w:num w:numId="15" w16cid:durableId="1479688533">
    <w:abstractNumId w:val="0"/>
  </w:num>
  <w:num w:numId="16" w16cid:durableId="1157065620">
    <w:abstractNumId w:val="21"/>
  </w:num>
  <w:num w:numId="17" w16cid:durableId="211755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12133788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74566598">
    <w:abstractNumId w:val="23"/>
  </w:num>
  <w:num w:numId="20" w16cid:durableId="1509637058">
    <w:abstractNumId w:val="20"/>
  </w:num>
  <w:num w:numId="21" w16cid:durableId="849683563">
    <w:abstractNumId w:val="5"/>
  </w:num>
  <w:num w:numId="22" w16cid:durableId="1867911347">
    <w:abstractNumId w:val="0"/>
  </w:num>
  <w:num w:numId="23" w16cid:durableId="914440545">
    <w:abstractNumId w:val="22"/>
  </w:num>
  <w:num w:numId="24" w16cid:durableId="1673140629">
    <w:abstractNumId w:val="17"/>
  </w:num>
  <w:num w:numId="25" w16cid:durableId="451167271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 w16cid:durableId="1888949779">
    <w:abstractNumId w:val="24"/>
  </w:num>
  <w:num w:numId="27" w16cid:durableId="952857791">
    <w:abstractNumId w:val="18"/>
  </w:num>
  <w:num w:numId="28" w16cid:durableId="1897010741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 w16cid:durableId="100876960">
    <w:abstractNumId w:val="29"/>
  </w:num>
  <w:num w:numId="30" w16cid:durableId="891648276">
    <w:abstractNumId w:val="14"/>
  </w:num>
  <w:num w:numId="31" w16cid:durableId="17264932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581448317">
    <w:abstractNumId w:val="19"/>
  </w:num>
  <w:num w:numId="33" w16cid:durableId="922304280">
    <w:abstractNumId w:val="26"/>
  </w:num>
  <w:num w:numId="34" w16cid:durableId="1967659625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tzA3MDEyM7MwNjZW0lEKTi0uzszPAykwqgUAax6ZyiwAAAA="/>
  </w:docVars>
  <w:rsids>
    <w:rsidRoot w:val="008068A2"/>
    <w:rsid w:val="00002C1C"/>
    <w:rsid w:val="00006602"/>
    <w:rsid w:val="00007044"/>
    <w:rsid w:val="0001459E"/>
    <w:rsid w:val="000170AD"/>
    <w:rsid w:val="00025F04"/>
    <w:rsid w:val="00045EF3"/>
    <w:rsid w:val="00063203"/>
    <w:rsid w:val="00064D15"/>
    <w:rsid w:val="000744C2"/>
    <w:rsid w:val="00083CB5"/>
    <w:rsid w:val="00086727"/>
    <w:rsid w:val="00093E9C"/>
    <w:rsid w:val="000B39E6"/>
    <w:rsid w:val="000B56F0"/>
    <w:rsid w:val="000D663A"/>
    <w:rsid w:val="000E50F0"/>
    <w:rsid w:val="000F445F"/>
    <w:rsid w:val="000F6B15"/>
    <w:rsid w:val="00103906"/>
    <w:rsid w:val="00110D4F"/>
    <w:rsid w:val="001134F2"/>
    <w:rsid w:val="00114CF8"/>
    <w:rsid w:val="00121809"/>
    <w:rsid w:val="00122DFA"/>
    <w:rsid w:val="00125848"/>
    <w:rsid w:val="001275B9"/>
    <w:rsid w:val="00131E66"/>
    <w:rsid w:val="00132D2B"/>
    <w:rsid w:val="001363AF"/>
    <w:rsid w:val="00137C16"/>
    <w:rsid w:val="001619DF"/>
    <w:rsid w:val="00162491"/>
    <w:rsid w:val="00163563"/>
    <w:rsid w:val="00164CDC"/>
    <w:rsid w:val="00167CF1"/>
    <w:rsid w:val="00171021"/>
    <w:rsid w:val="00183A2C"/>
    <w:rsid w:val="001878ED"/>
    <w:rsid w:val="00190B43"/>
    <w:rsid w:val="001A6728"/>
    <w:rsid w:val="001B190B"/>
    <w:rsid w:val="001C1E52"/>
    <w:rsid w:val="001C1FCD"/>
    <w:rsid w:val="001C28B1"/>
    <w:rsid w:val="001C67CA"/>
    <w:rsid w:val="001D2464"/>
    <w:rsid w:val="001E1161"/>
    <w:rsid w:val="001E3FEF"/>
    <w:rsid w:val="001E4566"/>
    <w:rsid w:val="001E6C41"/>
    <w:rsid w:val="0020034A"/>
    <w:rsid w:val="00202683"/>
    <w:rsid w:val="002036A6"/>
    <w:rsid w:val="00214324"/>
    <w:rsid w:val="00215FCE"/>
    <w:rsid w:val="00217D18"/>
    <w:rsid w:val="002230BE"/>
    <w:rsid w:val="00223DA0"/>
    <w:rsid w:val="002251BB"/>
    <w:rsid w:val="00226296"/>
    <w:rsid w:val="002402D0"/>
    <w:rsid w:val="00255EF8"/>
    <w:rsid w:val="00264287"/>
    <w:rsid w:val="0026589D"/>
    <w:rsid w:val="002664E1"/>
    <w:rsid w:val="002676E5"/>
    <w:rsid w:val="00284AE1"/>
    <w:rsid w:val="00286A5C"/>
    <w:rsid w:val="002A2D2D"/>
    <w:rsid w:val="002A4AF5"/>
    <w:rsid w:val="002B6089"/>
    <w:rsid w:val="002B76DF"/>
    <w:rsid w:val="002C6574"/>
    <w:rsid w:val="002D02D8"/>
    <w:rsid w:val="002D055A"/>
    <w:rsid w:val="002E77BD"/>
    <w:rsid w:val="0030426C"/>
    <w:rsid w:val="0030469C"/>
    <w:rsid w:val="00310C58"/>
    <w:rsid w:val="003158A6"/>
    <w:rsid w:val="00320AE2"/>
    <w:rsid w:val="0033212E"/>
    <w:rsid w:val="0033490F"/>
    <w:rsid w:val="00347882"/>
    <w:rsid w:val="003652DF"/>
    <w:rsid w:val="003817EF"/>
    <w:rsid w:val="00382530"/>
    <w:rsid w:val="00382A45"/>
    <w:rsid w:val="00397A5D"/>
    <w:rsid w:val="003A1601"/>
    <w:rsid w:val="003A5602"/>
    <w:rsid w:val="003B0EBE"/>
    <w:rsid w:val="003B6A53"/>
    <w:rsid w:val="003C6B29"/>
    <w:rsid w:val="003D41D7"/>
    <w:rsid w:val="003E167F"/>
    <w:rsid w:val="003E359F"/>
    <w:rsid w:val="003E6BFB"/>
    <w:rsid w:val="003F0A35"/>
    <w:rsid w:val="003F1864"/>
    <w:rsid w:val="00414952"/>
    <w:rsid w:val="00417AF6"/>
    <w:rsid w:val="00420504"/>
    <w:rsid w:val="00423297"/>
    <w:rsid w:val="004311CA"/>
    <w:rsid w:val="004438C0"/>
    <w:rsid w:val="004476EF"/>
    <w:rsid w:val="0047331A"/>
    <w:rsid w:val="00473938"/>
    <w:rsid w:val="00475173"/>
    <w:rsid w:val="00476D4B"/>
    <w:rsid w:val="00490A05"/>
    <w:rsid w:val="00491748"/>
    <w:rsid w:val="004A0F39"/>
    <w:rsid w:val="004A1767"/>
    <w:rsid w:val="004A6224"/>
    <w:rsid w:val="004A7E77"/>
    <w:rsid w:val="004B1463"/>
    <w:rsid w:val="004C40B4"/>
    <w:rsid w:val="004D0679"/>
    <w:rsid w:val="004D2878"/>
    <w:rsid w:val="004D29A9"/>
    <w:rsid w:val="004D3394"/>
    <w:rsid w:val="004E0B9B"/>
    <w:rsid w:val="004E3F4E"/>
    <w:rsid w:val="004E7D78"/>
    <w:rsid w:val="004F0250"/>
    <w:rsid w:val="004F2227"/>
    <w:rsid w:val="004F4004"/>
    <w:rsid w:val="004F67F9"/>
    <w:rsid w:val="0050017E"/>
    <w:rsid w:val="005123D9"/>
    <w:rsid w:val="0051517C"/>
    <w:rsid w:val="00517B12"/>
    <w:rsid w:val="00524789"/>
    <w:rsid w:val="005274EE"/>
    <w:rsid w:val="00532464"/>
    <w:rsid w:val="00532A1D"/>
    <w:rsid w:val="00541D45"/>
    <w:rsid w:val="0055195D"/>
    <w:rsid w:val="00553CCB"/>
    <w:rsid w:val="00564029"/>
    <w:rsid w:val="00564D7B"/>
    <w:rsid w:val="0056527D"/>
    <w:rsid w:val="0056786B"/>
    <w:rsid w:val="005803E5"/>
    <w:rsid w:val="00584EDB"/>
    <w:rsid w:val="00585E61"/>
    <w:rsid w:val="0058723E"/>
    <w:rsid w:val="0059057D"/>
    <w:rsid w:val="005957EC"/>
    <w:rsid w:val="00596357"/>
    <w:rsid w:val="005A3DC7"/>
    <w:rsid w:val="005B390D"/>
    <w:rsid w:val="005C131C"/>
    <w:rsid w:val="005C6A24"/>
    <w:rsid w:val="005C718D"/>
    <w:rsid w:val="005D39A0"/>
    <w:rsid w:val="005E04CE"/>
    <w:rsid w:val="005E1247"/>
    <w:rsid w:val="005E45C1"/>
    <w:rsid w:val="005E6CC9"/>
    <w:rsid w:val="005E6E5C"/>
    <w:rsid w:val="00601878"/>
    <w:rsid w:val="00604363"/>
    <w:rsid w:val="00620E04"/>
    <w:rsid w:val="00624DCF"/>
    <w:rsid w:val="006303A8"/>
    <w:rsid w:val="0063342B"/>
    <w:rsid w:val="00640F40"/>
    <w:rsid w:val="00641AD1"/>
    <w:rsid w:val="00642137"/>
    <w:rsid w:val="00654C0D"/>
    <w:rsid w:val="006649D9"/>
    <w:rsid w:val="006677CE"/>
    <w:rsid w:val="00670041"/>
    <w:rsid w:val="00671FE2"/>
    <w:rsid w:val="00675D35"/>
    <w:rsid w:val="00695634"/>
    <w:rsid w:val="00696D9C"/>
    <w:rsid w:val="00697CA0"/>
    <w:rsid w:val="006B16B4"/>
    <w:rsid w:val="006B65AD"/>
    <w:rsid w:val="006C2B13"/>
    <w:rsid w:val="006C3090"/>
    <w:rsid w:val="006D038E"/>
    <w:rsid w:val="006D239A"/>
    <w:rsid w:val="006D65B2"/>
    <w:rsid w:val="006E2245"/>
    <w:rsid w:val="006E4D4F"/>
    <w:rsid w:val="006E6F0B"/>
    <w:rsid w:val="006E7E50"/>
    <w:rsid w:val="0070001F"/>
    <w:rsid w:val="00701387"/>
    <w:rsid w:val="00704432"/>
    <w:rsid w:val="007051DF"/>
    <w:rsid w:val="007058F8"/>
    <w:rsid w:val="00711C6F"/>
    <w:rsid w:val="00723B55"/>
    <w:rsid w:val="00724DA4"/>
    <w:rsid w:val="007327C4"/>
    <w:rsid w:val="00735E89"/>
    <w:rsid w:val="0074081D"/>
    <w:rsid w:val="00750DE2"/>
    <w:rsid w:val="00767EC1"/>
    <w:rsid w:val="007844CC"/>
    <w:rsid w:val="00785258"/>
    <w:rsid w:val="00791F02"/>
    <w:rsid w:val="0079305D"/>
    <w:rsid w:val="0079324A"/>
    <w:rsid w:val="00793FA1"/>
    <w:rsid w:val="00794EEE"/>
    <w:rsid w:val="007A635E"/>
    <w:rsid w:val="007A666E"/>
    <w:rsid w:val="007C2C37"/>
    <w:rsid w:val="007C3E81"/>
    <w:rsid w:val="007E0960"/>
    <w:rsid w:val="007E1871"/>
    <w:rsid w:val="007E7368"/>
    <w:rsid w:val="007F177C"/>
    <w:rsid w:val="00801502"/>
    <w:rsid w:val="008063E1"/>
    <w:rsid w:val="008068A2"/>
    <w:rsid w:val="008105A0"/>
    <w:rsid w:val="00817F9E"/>
    <w:rsid w:val="008323DC"/>
    <w:rsid w:val="008429A3"/>
    <w:rsid w:val="00861625"/>
    <w:rsid w:val="008617B5"/>
    <w:rsid w:val="00862AF5"/>
    <w:rsid w:val="00866824"/>
    <w:rsid w:val="00870828"/>
    <w:rsid w:val="00875B05"/>
    <w:rsid w:val="00880601"/>
    <w:rsid w:val="0088080B"/>
    <w:rsid w:val="008A3998"/>
    <w:rsid w:val="008A3E9C"/>
    <w:rsid w:val="008A7C5C"/>
    <w:rsid w:val="008B0DAD"/>
    <w:rsid w:val="008B5C2C"/>
    <w:rsid w:val="008C032E"/>
    <w:rsid w:val="008C2B83"/>
    <w:rsid w:val="008C5930"/>
    <w:rsid w:val="008C60C9"/>
    <w:rsid w:val="008E444B"/>
    <w:rsid w:val="008E6CF3"/>
    <w:rsid w:val="008F202C"/>
    <w:rsid w:val="008F5B43"/>
    <w:rsid w:val="008F5FDB"/>
    <w:rsid w:val="00902E68"/>
    <w:rsid w:val="00912BC6"/>
    <w:rsid w:val="00915F7E"/>
    <w:rsid w:val="0092096F"/>
    <w:rsid w:val="009254B7"/>
    <w:rsid w:val="00931814"/>
    <w:rsid w:val="009409BA"/>
    <w:rsid w:val="00941FFF"/>
    <w:rsid w:val="00950D65"/>
    <w:rsid w:val="00955FA1"/>
    <w:rsid w:val="00961157"/>
    <w:rsid w:val="00965AEA"/>
    <w:rsid w:val="009668C4"/>
    <w:rsid w:val="00970E88"/>
    <w:rsid w:val="00973601"/>
    <w:rsid w:val="00976E46"/>
    <w:rsid w:val="0098365B"/>
    <w:rsid w:val="009919B4"/>
    <w:rsid w:val="009A3F61"/>
    <w:rsid w:val="009B0E73"/>
    <w:rsid w:val="009B2A7F"/>
    <w:rsid w:val="009C0417"/>
    <w:rsid w:val="009C0C39"/>
    <w:rsid w:val="009C3DD5"/>
    <w:rsid w:val="009C6E42"/>
    <w:rsid w:val="009D10C2"/>
    <w:rsid w:val="009D1805"/>
    <w:rsid w:val="009D3D9B"/>
    <w:rsid w:val="009D4A5D"/>
    <w:rsid w:val="009E4E13"/>
    <w:rsid w:val="009E6917"/>
    <w:rsid w:val="009F12F1"/>
    <w:rsid w:val="009F13F5"/>
    <w:rsid w:val="009F23F6"/>
    <w:rsid w:val="00A02545"/>
    <w:rsid w:val="00A02F22"/>
    <w:rsid w:val="00A04AE6"/>
    <w:rsid w:val="00A06923"/>
    <w:rsid w:val="00A06D89"/>
    <w:rsid w:val="00A13BDA"/>
    <w:rsid w:val="00A1422F"/>
    <w:rsid w:val="00A25FB8"/>
    <w:rsid w:val="00A300E2"/>
    <w:rsid w:val="00A3191A"/>
    <w:rsid w:val="00A40DF6"/>
    <w:rsid w:val="00A43FD3"/>
    <w:rsid w:val="00A45A89"/>
    <w:rsid w:val="00A46D42"/>
    <w:rsid w:val="00A47F12"/>
    <w:rsid w:val="00A61787"/>
    <w:rsid w:val="00A65480"/>
    <w:rsid w:val="00A65EC8"/>
    <w:rsid w:val="00A66DE2"/>
    <w:rsid w:val="00A70227"/>
    <w:rsid w:val="00A72422"/>
    <w:rsid w:val="00A72F5B"/>
    <w:rsid w:val="00A75959"/>
    <w:rsid w:val="00A90A24"/>
    <w:rsid w:val="00A94812"/>
    <w:rsid w:val="00AA3772"/>
    <w:rsid w:val="00AA38CC"/>
    <w:rsid w:val="00AA40F6"/>
    <w:rsid w:val="00AB106E"/>
    <w:rsid w:val="00AB2224"/>
    <w:rsid w:val="00AB7BC3"/>
    <w:rsid w:val="00AC60FE"/>
    <w:rsid w:val="00AC6B03"/>
    <w:rsid w:val="00AC77AD"/>
    <w:rsid w:val="00AD3214"/>
    <w:rsid w:val="00AD7AC2"/>
    <w:rsid w:val="00AD7F33"/>
    <w:rsid w:val="00AE05D3"/>
    <w:rsid w:val="00AF20BD"/>
    <w:rsid w:val="00AF22C4"/>
    <w:rsid w:val="00AF7B05"/>
    <w:rsid w:val="00B112C1"/>
    <w:rsid w:val="00B148DD"/>
    <w:rsid w:val="00B35897"/>
    <w:rsid w:val="00B3610C"/>
    <w:rsid w:val="00B40519"/>
    <w:rsid w:val="00B42B4F"/>
    <w:rsid w:val="00B51BAB"/>
    <w:rsid w:val="00B5265B"/>
    <w:rsid w:val="00B57A44"/>
    <w:rsid w:val="00B63DED"/>
    <w:rsid w:val="00B83C05"/>
    <w:rsid w:val="00B9309B"/>
    <w:rsid w:val="00B949B2"/>
    <w:rsid w:val="00BA1F40"/>
    <w:rsid w:val="00BA4820"/>
    <w:rsid w:val="00BB05FA"/>
    <w:rsid w:val="00BB5B10"/>
    <w:rsid w:val="00BC56D6"/>
    <w:rsid w:val="00BE0538"/>
    <w:rsid w:val="00BE7EE5"/>
    <w:rsid w:val="00BF1775"/>
    <w:rsid w:val="00BF201D"/>
    <w:rsid w:val="00BF33EC"/>
    <w:rsid w:val="00C03AF9"/>
    <w:rsid w:val="00C0490B"/>
    <w:rsid w:val="00C0541C"/>
    <w:rsid w:val="00C07904"/>
    <w:rsid w:val="00C07952"/>
    <w:rsid w:val="00C1236F"/>
    <w:rsid w:val="00C14C80"/>
    <w:rsid w:val="00C355A5"/>
    <w:rsid w:val="00C43B64"/>
    <w:rsid w:val="00C51F18"/>
    <w:rsid w:val="00C53EFE"/>
    <w:rsid w:val="00C53F37"/>
    <w:rsid w:val="00C6268C"/>
    <w:rsid w:val="00C62A0F"/>
    <w:rsid w:val="00C6485A"/>
    <w:rsid w:val="00C701DD"/>
    <w:rsid w:val="00C776CD"/>
    <w:rsid w:val="00C82862"/>
    <w:rsid w:val="00C83371"/>
    <w:rsid w:val="00C84E4D"/>
    <w:rsid w:val="00C8611B"/>
    <w:rsid w:val="00CA4AC8"/>
    <w:rsid w:val="00CB10C4"/>
    <w:rsid w:val="00CB4630"/>
    <w:rsid w:val="00CD2B0A"/>
    <w:rsid w:val="00CD5181"/>
    <w:rsid w:val="00CD7485"/>
    <w:rsid w:val="00CE0070"/>
    <w:rsid w:val="00CF6E0A"/>
    <w:rsid w:val="00D02B78"/>
    <w:rsid w:val="00D22895"/>
    <w:rsid w:val="00D23980"/>
    <w:rsid w:val="00D25645"/>
    <w:rsid w:val="00D31A4E"/>
    <w:rsid w:val="00D4354E"/>
    <w:rsid w:val="00D43F69"/>
    <w:rsid w:val="00D654A5"/>
    <w:rsid w:val="00D73957"/>
    <w:rsid w:val="00D84F4C"/>
    <w:rsid w:val="00D910AA"/>
    <w:rsid w:val="00D9454B"/>
    <w:rsid w:val="00D95319"/>
    <w:rsid w:val="00DA35B6"/>
    <w:rsid w:val="00DA3F9C"/>
    <w:rsid w:val="00DA4203"/>
    <w:rsid w:val="00DB56D3"/>
    <w:rsid w:val="00DC2396"/>
    <w:rsid w:val="00DC28E6"/>
    <w:rsid w:val="00DC5E95"/>
    <w:rsid w:val="00DC7BFB"/>
    <w:rsid w:val="00DC7ECE"/>
    <w:rsid w:val="00DD7BB2"/>
    <w:rsid w:val="00DE1B8E"/>
    <w:rsid w:val="00DE6081"/>
    <w:rsid w:val="00DF00FA"/>
    <w:rsid w:val="00DF57D8"/>
    <w:rsid w:val="00DF6677"/>
    <w:rsid w:val="00E022B5"/>
    <w:rsid w:val="00E149D0"/>
    <w:rsid w:val="00E240BA"/>
    <w:rsid w:val="00E24C6A"/>
    <w:rsid w:val="00E25811"/>
    <w:rsid w:val="00E32F85"/>
    <w:rsid w:val="00E36FD8"/>
    <w:rsid w:val="00E37380"/>
    <w:rsid w:val="00E404C7"/>
    <w:rsid w:val="00E435C5"/>
    <w:rsid w:val="00E437E8"/>
    <w:rsid w:val="00E465C4"/>
    <w:rsid w:val="00E46B02"/>
    <w:rsid w:val="00E507EC"/>
    <w:rsid w:val="00E51577"/>
    <w:rsid w:val="00E63F64"/>
    <w:rsid w:val="00E73FEF"/>
    <w:rsid w:val="00E74623"/>
    <w:rsid w:val="00E86D42"/>
    <w:rsid w:val="00E872BE"/>
    <w:rsid w:val="00E912EF"/>
    <w:rsid w:val="00EA3B29"/>
    <w:rsid w:val="00EA47C1"/>
    <w:rsid w:val="00EA5F28"/>
    <w:rsid w:val="00EB464E"/>
    <w:rsid w:val="00EB7421"/>
    <w:rsid w:val="00ED0689"/>
    <w:rsid w:val="00ED0DEA"/>
    <w:rsid w:val="00ED566E"/>
    <w:rsid w:val="00ED73C4"/>
    <w:rsid w:val="00EE1483"/>
    <w:rsid w:val="00EE1707"/>
    <w:rsid w:val="00EE1B5F"/>
    <w:rsid w:val="00EE4D90"/>
    <w:rsid w:val="00EF2584"/>
    <w:rsid w:val="00F03F2A"/>
    <w:rsid w:val="00F06007"/>
    <w:rsid w:val="00F13D46"/>
    <w:rsid w:val="00F17340"/>
    <w:rsid w:val="00F20B48"/>
    <w:rsid w:val="00F2160D"/>
    <w:rsid w:val="00F42410"/>
    <w:rsid w:val="00F46918"/>
    <w:rsid w:val="00F46DDE"/>
    <w:rsid w:val="00F65782"/>
    <w:rsid w:val="00F701C4"/>
    <w:rsid w:val="00F7033C"/>
    <w:rsid w:val="00F717B7"/>
    <w:rsid w:val="00F955E1"/>
    <w:rsid w:val="00F976AD"/>
    <w:rsid w:val="00FA75BA"/>
    <w:rsid w:val="00FB5591"/>
    <w:rsid w:val="00FC099A"/>
    <w:rsid w:val="00FC2EC4"/>
    <w:rsid w:val="00FD03A5"/>
    <w:rsid w:val="00FD2590"/>
    <w:rsid w:val="00FE038F"/>
    <w:rsid w:val="00FE2CE0"/>
    <w:rsid w:val="00FE4937"/>
    <w:rsid w:val="00FE5FBC"/>
    <w:rsid w:val="00FE665C"/>
    <w:rsid w:val="00FF4668"/>
    <w:rsid w:val="00FF4B52"/>
    <w:rsid w:val="05E16ADC"/>
    <w:rsid w:val="07DD1E48"/>
    <w:rsid w:val="0B7722BF"/>
    <w:rsid w:val="0DCB17AF"/>
    <w:rsid w:val="16FDB489"/>
    <w:rsid w:val="2BD7626F"/>
    <w:rsid w:val="70016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62141A2"/>
  <w15:docId w15:val="{E80908E4-F371-4FD9-AA42-440EBDBF8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  <w:rPr>
      <w:lang w:val="bg-BG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qFormat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4D2878"/>
  </w:style>
  <w:style w:type="paragraph" w:customStyle="1" w:styleId="TableContents">
    <w:name w:val="Table Contents"/>
    <w:basedOn w:val="a"/>
    <w:rsid w:val="004F2227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table" w:customStyle="1" w:styleId="TableGrid1">
    <w:name w:val="Table Grid1"/>
    <w:basedOn w:val="a1"/>
    <w:uiPriority w:val="59"/>
    <w:rsid w:val="00B5265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5E45C1"/>
    <w:pPr>
      <w:suppressLineNumbers/>
      <w:spacing w:before="0" w:after="200"/>
    </w:pPr>
    <w:rPr>
      <w:rFonts w:cs="FreeSans"/>
      <w:lang w:val="en-US"/>
    </w:rPr>
  </w:style>
  <w:style w:type="character" w:customStyle="1" w:styleId="UnresolvedMention1">
    <w:name w:val="Unresolved Mention1"/>
    <w:basedOn w:val="a0"/>
    <w:uiPriority w:val="99"/>
    <w:semiHidden/>
    <w:unhideWhenUsed/>
    <w:rsid w:val="005E45C1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A04A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6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73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49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programming-basics-online-example-exam-8/1654/practic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AB360B-8444-438C-A296-7F38CB80C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 Change Bureau</vt:lpstr>
    </vt:vector>
  </TitlesOfParts>
  <Manager>Software University</Manager>
  <Company>Software University Foundation - http://softuni.org</Company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Change Bureau</dc:title>
  <dc:subject>Основи на програмирането Практически курс в СофтУни</dc:subject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Nevena Firkova</cp:lastModifiedBy>
  <cp:revision>9</cp:revision>
  <cp:lastPrinted>2024-09-11T09:45:00Z</cp:lastPrinted>
  <dcterms:created xsi:type="dcterms:W3CDTF">2024-03-26T07:27:00Z</dcterms:created>
  <dcterms:modified xsi:type="dcterms:W3CDTF">2024-09-11T09:45:00Z</dcterms:modified>
  <cp:category>programming, education, software engineering, software development</cp:category>
</cp:coreProperties>
</file>